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41F" w:rsidRPr="008E48B9" w:rsidRDefault="00A2300F">
      <w:pPr>
        <w:rPr>
          <w:rFonts w:cstheme="minorHAnsi"/>
          <w:b/>
          <w:sz w:val="24"/>
          <w:szCs w:val="24"/>
          <w:u w:val="single"/>
          <w:lang w:val="en-US"/>
        </w:rPr>
      </w:pPr>
      <w:r w:rsidRPr="008E48B9">
        <w:rPr>
          <w:rFonts w:cstheme="minorHAnsi"/>
          <w:b/>
          <w:sz w:val="24"/>
          <w:szCs w:val="24"/>
          <w:u w:val="single"/>
          <w:lang w:val="en-US"/>
        </w:rPr>
        <w:t>Shell</w:t>
      </w:r>
      <w:r w:rsidR="0024341F" w:rsidRPr="008E48B9">
        <w:rPr>
          <w:rFonts w:cstheme="minorHAnsi"/>
          <w:b/>
          <w:sz w:val="24"/>
          <w:szCs w:val="24"/>
          <w:u w:val="single"/>
          <w:lang w:val="en-US"/>
        </w:rPr>
        <w:t xml:space="preserve"> Sort</w:t>
      </w:r>
    </w:p>
    <w:p w:rsidR="00A2300F" w:rsidRPr="00A2300F" w:rsidRDefault="00A2300F" w:rsidP="00A2300F">
      <w:pPr>
        <w:spacing w:after="0" w:line="375" w:lineRule="atLeast"/>
        <w:jc w:val="both"/>
        <w:rPr>
          <w:rFonts w:eastAsia="Times New Roman" w:cstheme="minorHAnsi"/>
          <w:b/>
          <w:sz w:val="24"/>
          <w:szCs w:val="24"/>
          <w:lang w:eastAsia="en-IN"/>
        </w:rPr>
      </w:pPr>
      <w:r w:rsidRPr="008E48B9">
        <w:rPr>
          <w:rFonts w:eastAsia="Times New Roman" w:cstheme="minorHAnsi"/>
          <w:b/>
          <w:sz w:val="24"/>
          <w:szCs w:val="24"/>
          <w:bdr w:val="none" w:sz="0" w:space="0" w:color="auto" w:frame="1"/>
          <w:lang w:eastAsia="en-IN"/>
        </w:rPr>
        <w:t>SHELLSORT</w:t>
      </w:r>
      <w:r w:rsidRPr="00A2300F">
        <w:rPr>
          <w:rFonts w:eastAsia="Times New Roman" w:cstheme="minorHAnsi"/>
          <w:b/>
          <w:sz w:val="24"/>
          <w:szCs w:val="24"/>
          <w:bdr w:val="none" w:sz="0" w:space="0" w:color="auto" w:frame="1"/>
          <w:lang w:eastAsia="en-IN"/>
        </w:rPr>
        <w:t>(a</w:t>
      </w:r>
      <w:r w:rsidRPr="008E48B9">
        <w:rPr>
          <w:rFonts w:eastAsia="Times New Roman" w:cstheme="minorHAnsi"/>
          <w:b/>
          <w:sz w:val="24"/>
          <w:szCs w:val="24"/>
          <w:bdr w:val="none" w:sz="0" w:space="0" w:color="auto" w:frame="1"/>
          <w:lang w:eastAsia="en-IN"/>
        </w:rPr>
        <w:t>rr</w:t>
      </w:r>
      <w:r w:rsidRPr="00A2300F">
        <w:rPr>
          <w:rFonts w:eastAsia="Times New Roman" w:cstheme="minorHAnsi"/>
          <w:b/>
          <w:sz w:val="24"/>
          <w:szCs w:val="24"/>
          <w:bdr w:val="none" w:sz="0" w:space="0" w:color="auto" w:frame="1"/>
          <w:lang w:eastAsia="en-IN"/>
        </w:rPr>
        <w:t>, n)   </w:t>
      </w:r>
    </w:p>
    <w:p w:rsidR="00A2300F" w:rsidRPr="00A2300F" w:rsidRDefault="00A2300F" w:rsidP="00A2300F">
      <w:pPr>
        <w:numPr>
          <w:ilvl w:val="0"/>
          <w:numId w:val="10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for (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i = n/2; i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E48B9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0; i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/= 2)  </w:t>
      </w:r>
    </w:p>
    <w:p w:rsidR="00A2300F" w:rsidRPr="00A2300F" w:rsidRDefault="00A2300F" w:rsidP="00A2300F">
      <w:pPr>
        <w:numPr>
          <w:ilvl w:val="0"/>
          <w:numId w:val="10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for (k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= </w:t>
      </w:r>
      <w:r w:rsidR="0050562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i</w:t>
      </w:r>
      <w:bookmarkStart w:id="0" w:name="_GoBack"/>
      <w:bookmarkEnd w:id="0"/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; k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E48B9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IN"/>
        </w:rPr>
        <w:t>&lt;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E48B9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IN"/>
        </w:rPr>
        <w:t>n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; k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+= 1)  </w:t>
      </w:r>
    </w:p>
    <w:p w:rsidR="00A2300F" w:rsidRPr="00A2300F" w:rsidRDefault="00A2300F" w:rsidP="00A2300F">
      <w:pPr>
        <w:numPr>
          <w:ilvl w:val="0"/>
          <w:numId w:val="10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et temp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= 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a[k]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 </w:t>
      </w:r>
    </w:p>
    <w:p w:rsidR="00A2300F" w:rsidRPr="00A2300F" w:rsidRDefault="00A2300F" w:rsidP="00A2300F">
      <w:pPr>
        <w:numPr>
          <w:ilvl w:val="0"/>
          <w:numId w:val="10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for (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j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= 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i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; j </w:t>
      </w:r>
      <w:r w:rsidRPr="008E48B9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= i &amp;&amp; a[j - i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] </w:t>
      </w:r>
      <w:r w:rsidRPr="008E48B9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temp; j 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-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= 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i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)  </w:t>
      </w:r>
    </w:p>
    <w:p w:rsidR="00A2300F" w:rsidRPr="00A2300F" w:rsidRDefault="00A2300F" w:rsidP="00A2300F">
      <w:pPr>
        <w:numPr>
          <w:ilvl w:val="0"/>
          <w:numId w:val="10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et a[j] = a[j - i]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  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[end of for loop]</w:t>
      </w:r>
    </w:p>
    <w:p w:rsidR="00A2300F" w:rsidRPr="008E48B9" w:rsidRDefault="00A2300F" w:rsidP="00A2300F">
      <w:pPr>
        <w:numPr>
          <w:ilvl w:val="0"/>
          <w:numId w:val="10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et a[j] = temp</w:t>
      </w:r>
      <w:r w:rsidRPr="00A2300F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</w:p>
    <w:p w:rsidR="00A2300F" w:rsidRPr="00A2300F" w:rsidRDefault="00A2300F" w:rsidP="00A2300F">
      <w:pPr>
        <w:numPr>
          <w:ilvl w:val="0"/>
          <w:numId w:val="10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Exit</w:t>
      </w:r>
    </w:p>
    <w:p w:rsidR="00DA28DA" w:rsidRPr="008E48B9" w:rsidRDefault="00DA28DA" w:rsidP="00DA28DA">
      <w:pPr>
        <w:rPr>
          <w:rFonts w:cstheme="minorHAnsi"/>
          <w:b/>
          <w:sz w:val="24"/>
          <w:szCs w:val="24"/>
          <w:u w:val="single"/>
          <w:lang w:val="en-US"/>
        </w:rPr>
      </w:pPr>
    </w:p>
    <w:p w:rsidR="00CC1D08" w:rsidRPr="008E48B9" w:rsidRDefault="00A2300F" w:rsidP="00587BE7">
      <w:pPr>
        <w:rPr>
          <w:rFonts w:cstheme="minorHAnsi"/>
          <w:b/>
          <w:sz w:val="24"/>
          <w:szCs w:val="24"/>
          <w:u w:val="single"/>
          <w:lang w:val="en-US"/>
        </w:rPr>
      </w:pPr>
      <w:r w:rsidRPr="008E48B9">
        <w:rPr>
          <w:rFonts w:cstheme="minorHAnsi"/>
          <w:b/>
          <w:sz w:val="24"/>
          <w:szCs w:val="24"/>
          <w:u w:val="single"/>
          <w:lang w:val="en-US"/>
        </w:rPr>
        <w:t>Heap</w:t>
      </w:r>
      <w:r w:rsidR="00CC1D08" w:rsidRPr="008E48B9">
        <w:rPr>
          <w:rFonts w:cstheme="minorHAnsi"/>
          <w:b/>
          <w:sz w:val="24"/>
          <w:szCs w:val="24"/>
          <w:u w:val="single"/>
          <w:lang w:val="en-US"/>
        </w:rPr>
        <w:t xml:space="preserve"> Sort</w:t>
      </w:r>
    </w:p>
    <w:p w:rsidR="00AC5270" w:rsidRPr="00AC5270" w:rsidRDefault="00AC5270" w:rsidP="00AC5270">
      <w:pPr>
        <w:spacing w:after="0" w:line="375" w:lineRule="atLeast"/>
        <w:jc w:val="both"/>
        <w:rPr>
          <w:rFonts w:eastAsia="Times New Roman" w:cstheme="minorHAnsi"/>
          <w:b/>
          <w:sz w:val="24"/>
          <w:szCs w:val="24"/>
          <w:lang w:eastAsia="en-IN"/>
        </w:rPr>
      </w:pPr>
      <w:r w:rsidRPr="00AC5270">
        <w:rPr>
          <w:rFonts w:eastAsia="Times New Roman" w:cstheme="minorHAnsi"/>
          <w:b/>
          <w:sz w:val="24"/>
          <w:szCs w:val="24"/>
          <w:bdr w:val="none" w:sz="0" w:space="0" w:color="auto" w:frame="1"/>
          <w:lang w:eastAsia="en-IN"/>
        </w:rPr>
        <w:t>HeapSort(arr</w:t>
      </w:r>
      <w:r w:rsidRPr="008E48B9">
        <w:rPr>
          <w:rFonts w:eastAsia="Times New Roman" w:cstheme="minorHAnsi"/>
          <w:b/>
          <w:sz w:val="24"/>
          <w:szCs w:val="24"/>
          <w:bdr w:val="none" w:sz="0" w:space="0" w:color="auto" w:frame="1"/>
          <w:lang w:eastAsia="en-IN"/>
        </w:rPr>
        <w:t>,n</w:t>
      </w:r>
      <w:r w:rsidRPr="00AC5270">
        <w:rPr>
          <w:rFonts w:eastAsia="Times New Roman" w:cstheme="minorHAnsi"/>
          <w:b/>
          <w:sz w:val="24"/>
          <w:szCs w:val="24"/>
          <w:bdr w:val="none" w:sz="0" w:space="0" w:color="auto" w:frame="1"/>
          <w:lang w:eastAsia="en-IN"/>
        </w:rPr>
        <w:t>)  </w:t>
      </w:r>
    </w:p>
    <w:p w:rsidR="00AC5270" w:rsidRPr="00AC5270" w:rsidRDefault="00AC5270" w:rsidP="00AC5270">
      <w:pPr>
        <w:numPr>
          <w:ilvl w:val="0"/>
          <w:numId w:val="14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AC527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for (int 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i</w:t>
      </w:r>
      <w:r w:rsidRPr="00AC527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= 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n</w:t>
      </w:r>
      <w:r w:rsidRPr="00AC527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/ 2 - 1; i </w:t>
      </w:r>
      <w:r w:rsidRPr="008E48B9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AC527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= 0; i--)  </w:t>
      </w:r>
    </w:p>
    <w:p w:rsidR="00AC5270" w:rsidRPr="00AC5270" w:rsidRDefault="008E48B9" w:rsidP="00AC5270">
      <w:pPr>
        <w:numPr>
          <w:ilvl w:val="0"/>
          <w:numId w:val="14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 xml:space="preserve">HEAPIFY </w:t>
      </w:r>
      <w:r w:rsidR="00AC5270" w:rsidRPr="00AC527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(a</w:t>
      </w:r>
      <w:r w:rsidR="00AC5270"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rr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, n, i)</w:t>
      </w:r>
    </w:p>
    <w:p w:rsidR="00AC5270" w:rsidRPr="00AC5270" w:rsidRDefault="00AC5270" w:rsidP="00AC5270">
      <w:pPr>
        <w:numPr>
          <w:ilvl w:val="0"/>
          <w:numId w:val="14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AC527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for (int 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i</w:t>
      </w:r>
      <w:r w:rsidRPr="00AC527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= 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n</w:t>
      </w:r>
      <w:r w:rsidRPr="00AC527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- 1; i </w:t>
      </w:r>
      <w:r w:rsidRPr="008E48B9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= 0; i--) </w:t>
      </w:r>
      <w:r w:rsidRPr="00AC527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 </w:t>
      </w:r>
    </w:p>
    <w:p w:rsidR="00AC5270" w:rsidRPr="00AC5270" w:rsidRDefault="00AC5270" w:rsidP="00AC5270">
      <w:pPr>
        <w:numPr>
          <w:ilvl w:val="0"/>
          <w:numId w:val="14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wap(arr[0],arr[i])</w:t>
      </w:r>
      <w:r w:rsidRPr="00AC527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                 </w:t>
      </w:r>
    </w:p>
    <w:p w:rsidR="008E48B9" w:rsidRPr="008E48B9" w:rsidRDefault="008E48B9" w:rsidP="00AC5270">
      <w:pPr>
        <w:numPr>
          <w:ilvl w:val="0"/>
          <w:numId w:val="14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 xml:space="preserve">HEAPIFY </w:t>
      </w:r>
      <w:r w:rsidR="00AC5270" w:rsidRPr="00AC527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(a</w:t>
      </w:r>
      <w:r w:rsidR="00AC5270"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rr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, i, 0)</w:t>
      </w:r>
    </w:p>
    <w:p w:rsidR="008E48B9" w:rsidRPr="008E48B9" w:rsidRDefault="008E48B9" w:rsidP="008E48B9">
      <w:pPr>
        <w:spacing w:after="0" w:line="375" w:lineRule="atLeast"/>
        <w:jc w:val="both"/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</w:pPr>
    </w:p>
    <w:p w:rsidR="008E48B9" w:rsidRPr="008E48B9" w:rsidRDefault="008E48B9" w:rsidP="008E48B9">
      <w:pPr>
        <w:spacing w:after="0" w:line="375" w:lineRule="atLeast"/>
        <w:jc w:val="both"/>
        <w:rPr>
          <w:rFonts w:eastAsia="Times New Roman" w:cstheme="minorHAnsi"/>
          <w:b/>
          <w:sz w:val="24"/>
          <w:szCs w:val="24"/>
          <w:lang w:eastAsia="en-IN"/>
        </w:rPr>
      </w:pPr>
      <w:r w:rsidRPr="008E48B9">
        <w:rPr>
          <w:rFonts w:eastAsia="Times New Roman" w:cstheme="minorHAnsi"/>
          <w:b/>
          <w:sz w:val="24"/>
          <w:szCs w:val="24"/>
          <w:bdr w:val="none" w:sz="0" w:space="0" w:color="auto" w:frame="1"/>
          <w:lang w:eastAsia="en-IN"/>
        </w:rPr>
        <w:t>HEAPIFY(arr, n, i)  </w:t>
      </w:r>
    </w:p>
    <w:p w:rsidR="008E48B9" w:rsidRPr="008E48B9" w:rsidRDefault="008E48B9" w:rsidP="008E48B9">
      <w:pPr>
        <w:numPr>
          <w:ilvl w:val="0"/>
          <w:numId w:val="15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et largest = i</w:t>
      </w:r>
    </w:p>
    <w:p w:rsidR="008E48B9" w:rsidRPr="008E48B9" w:rsidRDefault="008E48B9" w:rsidP="008E48B9">
      <w:pPr>
        <w:numPr>
          <w:ilvl w:val="0"/>
          <w:numId w:val="15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et left = 2 * i + 1</w:t>
      </w:r>
    </w:p>
    <w:p w:rsidR="008E48B9" w:rsidRPr="008E48B9" w:rsidRDefault="008E48B9" w:rsidP="008E48B9">
      <w:pPr>
        <w:numPr>
          <w:ilvl w:val="0"/>
          <w:numId w:val="15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et right = 2 * i + 2</w:t>
      </w:r>
    </w:p>
    <w:p w:rsidR="008E48B9" w:rsidRPr="008E48B9" w:rsidRDefault="008E48B9" w:rsidP="000A1A8D">
      <w:pPr>
        <w:numPr>
          <w:ilvl w:val="0"/>
          <w:numId w:val="15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if (left </w:t>
      </w:r>
      <w:r w:rsidRPr="008E48B9">
        <w:rPr>
          <w:rFonts w:eastAsia="Times New Roman" w:cstheme="minorHAnsi"/>
          <w:bCs/>
          <w:sz w:val="24"/>
          <w:szCs w:val="24"/>
          <w:bdr w:val="none" w:sz="0" w:space="0" w:color="auto" w:frame="1"/>
          <w:lang w:eastAsia="en-IN"/>
        </w:rPr>
        <w:t>&lt;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E48B9">
        <w:rPr>
          <w:rFonts w:eastAsia="Times New Roman" w:cstheme="minorHAnsi"/>
          <w:bCs/>
          <w:sz w:val="24"/>
          <w:szCs w:val="24"/>
          <w:bdr w:val="none" w:sz="0" w:space="0" w:color="auto" w:frame="1"/>
          <w:lang w:eastAsia="en-IN"/>
        </w:rPr>
        <w:t>n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&amp;&amp; arr[left] </w:t>
      </w:r>
      <w:r w:rsidRPr="008E48B9">
        <w:rPr>
          <w:rFonts w:eastAsia="Times New Roman" w:cstheme="minorHAnsi"/>
          <w:bCs/>
          <w:sz w:val="24"/>
          <w:szCs w:val="24"/>
          <w:bdr w:val="none" w:sz="0" w:space="0" w:color="auto" w:frame="1"/>
          <w:lang w:eastAsia="en-IN"/>
        </w:rPr>
        <w:t>&gt;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arr[largest])  </w:t>
      </w:r>
    </w:p>
    <w:p w:rsidR="008E48B9" w:rsidRPr="008E48B9" w:rsidRDefault="008E48B9" w:rsidP="008E48B9">
      <w:pPr>
        <w:numPr>
          <w:ilvl w:val="0"/>
          <w:numId w:val="15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et largest = left</w:t>
      </w:r>
    </w:p>
    <w:p w:rsidR="008E48B9" w:rsidRPr="008E48B9" w:rsidRDefault="008E48B9" w:rsidP="008E48B9">
      <w:pPr>
        <w:numPr>
          <w:ilvl w:val="0"/>
          <w:numId w:val="15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if (right </w:t>
      </w:r>
      <w:r w:rsidRPr="008E48B9">
        <w:rPr>
          <w:rFonts w:eastAsia="Times New Roman" w:cstheme="minorHAnsi"/>
          <w:bCs/>
          <w:sz w:val="24"/>
          <w:szCs w:val="24"/>
          <w:bdr w:val="none" w:sz="0" w:space="0" w:color="auto" w:frame="1"/>
          <w:lang w:eastAsia="en-IN"/>
        </w:rPr>
        <w:t>&lt;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E48B9">
        <w:rPr>
          <w:rFonts w:eastAsia="Times New Roman" w:cstheme="minorHAnsi"/>
          <w:bCs/>
          <w:sz w:val="24"/>
          <w:szCs w:val="24"/>
          <w:bdr w:val="none" w:sz="0" w:space="0" w:color="auto" w:frame="1"/>
          <w:lang w:eastAsia="en-IN"/>
        </w:rPr>
        <w:t>n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&amp;&amp; arr[right] </w:t>
      </w:r>
      <w:r w:rsidRPr="008E48B9">
        <w:rPr>
          <w:rFonts w:eastAsia="Times New Roman" w:cstheme="minorHAnsi"/>
          <w:bCs/>
          <w:sz w:val="24"/>
          <w:szCs w:val="24"/>
          <w:bdr w:val="none" w:sz="0" w:space="0" w:color="auto" w:frame="1"/>
          <w:lang w:eastAsia="en-IN"/>
        </w:rPr>
        <w:t>&gt;</w:t>
      </w: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arr[largest])  </w:t>
      </w:r>
    </w:p>
    <w:p w:rsidR="008E48B9" w:rsidRPr="008E48B9" w:rsidRDefault="008E48B9" w:rsidP="008E48B9">
      <w:pPr>
        <w:numPr>
          <w:ilvl w:val="0"/>
          <w:numId w:val="15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et largest = right      </w:t>
      </w:r>
    </w:p>
    <w:p w:rsidR="008E48B9" w:rsidRPr="008E48B9" w:rsidRDefault="008E48B9" w:rsidP="008E48B9">
      <w:pPr>
        <w:numPr>
          <w:ilvl w:val="0"/>
          <w:numId w:val="15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if (largest != i)  </w:t>
      </w:r>
    </w:p>
    <w:p w:rsidR="008E48B9" w:rsidRPr="008E48B9" w:rsidRDefault="008E48B9" w:rsidP="008E48B9">
      <w:pPr>
        <w:numPr>
          <w:ilvl w:val="0"/>
          <w:numId w:val="15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wap(arr[i],arr[largest])        </w:t>
      </w:r>
    </w:p>
    <w:p w:rsidR="008E48B9" w:rsidRPr="008E48B9" w:rsidRDefault="008E48B9" w:rsidP="008E48B9">
      <w:pPr>
        <w:numPr>
          <w:ilvl w:val="0"/>
          <w:numId w:val="15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E48B9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HEAPIFY(arr, n, largest);</w:t>
      </w:r>
    </w:p>
    <w:p w:rsidR="00AC5270" w:rsidRPr="00AC5270" w:rsidRDefault="00AC5270" w:rsidP="008E48B9">
      <w:pPr>
        <w:spacing w:after="0" w:line="375" w:lineRule="atLeast"/>
        <w:jc w:val="both"/>
        <w:rPr>
          <w:rFonts w:eastAsia="Times New Roman" w:cstheme="minorHAnsi"/>
          <w:sz w:val="24"/>
          <w:szCs w:val="24"/>
          <w:lang w:eastAsia="en-IN"/>
        </w:rPr>
      </w:pPr>
      <w:r w:rsidRPr="00AC5270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</w:p>
    <w:p w:rsidR="00AC5270" w:rsidRPr="008E48B9" w:rsidRDefault="00AC5270" w:rsidP="00587BE7">
      <w:pPr>
        <w:rPr>
          <w:rFonts w:cstheme="minorHAnsi"/>
          <w:b/>
          <w:sz w:val="24"/>
          <w:szCs w:val="24"/>
          <w:u w:val="single"/>
          <w:lang w:val="en-US"/>
        </w:rPr>
      </w:pPr>
    </w:p>
    <w:sectPr w:rsidR="00AC5270" w:rsidRPr="008E48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C41D55"/>
    <w:multiLevelType w:val="multilevel"/>
    <w:tmpl w:val="FC666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BA12F0"/>
    <w:multiLevelType w:val="multilevel"/>
    <w:tmpl w:val="786433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636B03"/>
    <w:multiLevelType w:val="multilevel"/>
    <w:tmpl w:val="54E8A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E061DC"/>
    <w:multiLevelType w:val="multilevel"/>
    <w:tmpl w:val="F87434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AA24D3"/>
    <w:multiLevelType w:val="multilevel"/>
    <w:tmpl w:val="FE0E0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002750"/>
    <w:multiLevelType w:val="hybridMultilevel"/>
    <w:tmpl w:val="C554C9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800B6F"/>
    <w:multiLevelType w:val="multilevel"/>
    <w:tmpl w:val="A8180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903DD2"/>
    <w:multiLevelType w:val="multilevel"/>
    <w:tmpl w:val="ADB47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06A034E"/>
    <w:multiLevelType w:val="multilevel"/>
    <w:tmpl w:val="0D9C7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97B7156"/>
    <w:multiLevelType w:val="multilevel"/>
    <w:tmpl w:val="5CAA47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F2F2402"/>
    <w:multiLevelType w:val="hybridMultilevel"/>
    <w:tmpl w:val="D14E55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6F094B"/>
    <w:multiLevelType w:val="hybridMultilevel"/>
    <w:tmpl w:val="BE985C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684DD7"/>
    <w:multiLevelType w:val="hybridMultilevel"/>
    <w:tmpl w:val="EEF6181E"/>
    <w:lvl w:ilvl="0" w:tplc="8AE84B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9A6FE0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E3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66CF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5426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868D2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38D5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5E80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4CDA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754014"/>
    <w:multiLevelType w:val="hybridMultilevel"/>
    <w:tmpl w:val="E6700D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F755B4"/>
    <w:multiLevelType w:val="hybridMultilevel"/>
    <w:tmpl w:val="4DDEB8C8"/>
    <w:lvl w:ilvl="0" w:tplc="4F9460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46A7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39CBA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A1A25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D46A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12C0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E0E0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3676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F8B9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2"/>
  </w:num>
  <w:num w:numId="3">
    <w:abstractNumId w:val="5"/>
  </w:num>
  <w:num w:numId="4">
    <w:abstractNumId w:val="13"/>
  </w:num>
  <w:num w:numId="5">
    <w:abstractNumId w:val="10"/>
  </w:num>
  <w:num w:numId="6">
    <w:abstractNumId w:val="4"/>
  </w:num>
  <w:num w:numId="7">
    <w:abstractNumId w:val="7"/>
  </w:num>
  <w:num w:numId="8">
    <w:abstractNumId w:val="11"/>
  </w:num>
  <w:num w:numId="9">
    <w:abstractNumId w:val="1"/>
  </w:num>
  <w:num w:numId="10">
    <w:abstractNumId w:val="2"/>
  </w:num>
  <w:num w:numId="11">
    <w:abstractNumId w:val="9"/>
  </w:num>
  <w:num w:numId="12">
    <w:abstractNumId w:val="8"/>
  </w:num>
  <w:num w:numId="13">
    <w:abstractNumId w:val="3"/>
  </w:num>
  <w:num w:numId="14">
    <w:abstractNumId w:val="6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bMwNDIws7AwNjBV0lEKTi0uzszPAykwqwUAz+0LUCwAAAA="/>
  </w:docVars>
  <w:rsids>
    <w:rsidRoot w:val="00B13BEA"/>
    <w:rsid w:val="0024341F"/>
    <w:rsid w:val="003C28C5"/>
    <w:rsid w:val="00505620"/>
    <w:rsid w:val="00577CA2"/>
    <w:rsid w:val="00587BE7"/>
    <w:rsid w:val="00666553"/>
    <w:rsid w:val="00760EA5"/>
    <w:rsid w:val="007A5EA8"/>
    <w:rsid w:val="007F633C"/>
    <w:rsid w:val="00875642"/>
    <w:rsid w:val="008B750C"/>
    <w:rsid w:val="008E48B9"/>
    <w:rsid w:val="00A17C83"/>
    <w:rsid w:val="00A2300F"/>
    <w:rsid w:val="00AC5270"/>
    <w:rsid w:val="00B13BEA"/>
    <w:rsid w:val="00CC1D08"/>
    <w:rsid w:val="00DA28DA"/>
    <w:rsid w:val="00E2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80F7A"/>
  <w15:chartTrackingRefBased/>
  <w15:docId w15:val="{04435116-A46F-47A4-B658-1FF5CCBF0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08"/>
    <w:pPr>
      <w:ind w:left="720"/>
      <w:contextualSpacing/>
    </w:pPr>
  </w:style>
  <w:style w:type="character" w:customStyle="1" w:styleId="number">
    <w:name w:val="number"/>
    <w:basedOn w:val="DefaultParagraphFont"/>
    <w:rsid w:val="00DA28DA"/>
  </w:style>
  <w:style w:type="character" w:customStyle="1" w:styleId="keyword">
    <w:name w:val="keyword"/>
    <w:basedOn w:val="DefaultParagraphFont"/>
    <w:rsid w:val="00DA28DA"/>
  </w:style>
  <w:style w:type="character" w:customStyle="1" w:styleId="attribute">
    <w:name w:val="attribute"/>
    <w:basedOn w:val="DefaultParagraphFont"/>
    <w:rsid w:val="00A2300F"/>
  </w:style>
  <w:style w:type="character" w:customStyle="1" w:styleId="tag">
    <w:name w:val="tag"/>
    <w:basedOn w:val="DefaultParagraphFont"/>
    <w:rsid w:val="00A2300F"/>
  </w:style>
  <w:style w:type="character" w:customStyle="1" w:styleId="attribute-value">
    <w:name w:val="attribute-value"/>
    <w:basedOn w:val="DefaultParagraphFont"/>
    <w:rsid w:val="00A2300F"/>
  </w:style>
  <w:style w:type="character" w:customStyle="1" w:styleId="tag-name">
    <w:name w:val="tag-name"/>
    <w:basedOn w:val="DefaultParagraphFont"/>
    <w:rsid w:val="00A230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7541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98659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7427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20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18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85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195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9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02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66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3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6994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61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77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976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04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5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9</cp:revision>
  <dcterms:created xsi:type="dcterms:W3CDTF">2021-11-17T18:20:00Z</dcterms:created>
  <dcterms:modified xsi:type="dcterms:W3CDTF">2021-11-29T04:41:00Z</dcterms:modified>
</cp:coreProperties>
</file>